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3-11</w:t>
      </w:r>
      <w:r>
        <w:t xml:space="preserve"> </w:t>
      </w:r>
      <w:r>
        <w:t xml:space="preserve">06:13:0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79d01eb9462fa63b34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3-11T06:13:09Z</dcterms:created>
  <dcterms:modified xsi:type="dcterms:W3CDTF">2024-03-11T06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3-11 06:13:03</vt:lpwstr>
  </property>
</Properties>
</file>